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C64217" w14:textId="77777777" w:rsidR="005C4C9D" w:rsidRDefault="005C4C9D" w:rsidP="002B5A32">
      <w:pPr>
        <w:spacing w:after="0" w:line="240" w:lineRule="auto"/>
        <w:rPr>
          <w:b/>
          <w:sz w:val="28"/>
          <w:szCs w:val="26"/>
        </w:rPr>
      </w:pPr>
    </w:p>
    <w:p w14:paraId="7D25705A" w14:textId="4EEE8DE4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5705568C" w14:textId="77777777" w:rsidR="00EC59CC" w:rsidRDefault="00EC59CC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15E5253" w14:textId="02D62C54" w:rsidR="00916025" w:rsidRDefault="00BF5346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055D906" w14:textId="77777777" w:rsidR="00EC59CC" w:rsidRPr="00EC59CC" w:rsidRDefault="00EC59CC" w:rsidP="00EC59CC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hair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072C4589" w14:textId="71147EC8" w:rsidR="00523FAA" w:rsidRDefault="00523FA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. Bethany Mason</w:t>
                            </w:r>
                          </w:p>
                          <w:p w14:paraId="699B553E" w14:textId="33359CC9" w:rsidR="00F971C9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 Anderson</w:t>
                            </w:r>
                          </w:p>
                          <w:p w14:paraId="05817EE0" w14:textId="00B62459" w:rsidR="000C26F3" w:rsidRDefault="00653BCC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rystal Hinds</w:t>
                            </w:r>
                          </w:p>
                          <w:p w14:paraId="3B2A760A" w14:textId="45B5C6E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451B1CB7" w14:textId="3AFB30D2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 Frost</w:t>
                            </w:r>
                          </w:p>
                          <w:p w14:paraId="2B72129B" w14:textId="68D2EE52" w:rsidR="00A233E1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61089791" w:rsidR="006D2932" w:rsidRDefault="00523FAA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t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arg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representative - Open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4B72E6DE" w14:textId="77777777" w:rsidR="004D0A6B" w:rsidRDefault="004D0A6B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ileah Skunkcap</w:t>
                            </w:r>
                          </w:p>
                          <w:p w14:paraId="27EFD5D6" w14:textId="518737C2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 Wassman</w:t>
                            </w:r>
                          </w:p>
                          <w:p w14:paraId="1F3FA654" w14:textId="1320F28E" w:rsidR="00453227" w:rsidRDefault="00453227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</w:t>
                            </w:r>
                            <w:r w:rsidR="00011D4E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helle Weiser-Nieto</w:t>
                            </w:r>
                          </w:p>
                          <w:p w14:paraId="0059ED8B" w14:textId="7F1E41C9" w:rsidR="00EC59CC" w:rsidRDefault="00EC59CC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Reid</w:t>
                            </w:r>
                          </w:p>
                          <w:p w14:paraId="5FF81681" w14:textId="0BEB027F" w:rsidR="00523FAA" w:rsidRDefault="00523FAA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. Jesse Jackson 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4A13B1B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ssistant Superintend</w:t>
                            </w:r>
                            <w:r w:rsidR="00523FAA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nt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3B0173F4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Early </w:t>
                            </w:r>
                            <w:r w:rsidR="0028370D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L</w:t>
                            </w:r>
                            <w:r w:rsidR="00DB76C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teracy Senior Advisor</w:t>
                            </w:r>
                          </w:p>
                          <w:p w14:paraId="231DE0FF" w14:textId="3BE3B94C" w:rsidR="00955257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4DB04D61" w14:textId="1BA72E14" w:rsidR="00B46C83" w:rsidRPr="00DB76C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0DB4535A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DD173C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6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47A5604" w14:textId="0133E077" w:rsidR="005474D2" w:rsidRDefault="00DB75EB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March 13</w:t>
                            </w:r>
                            <w:r w:rsidRPr="00DB75EB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9:30am – 11:30pm</w:t>
                            </w:r>
                          </w:p>
                          <w:p w14:paraId="784EDE32" w14:textId="5F378913" w:rsidR="00DB75EB" w:rsidRDefault="00DB75EB" w:rsidP="00F971C9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April 17</w:t>
                            </w:r>
                            <w:r w:rsidRPr="00DB75EB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9:30 am – 3:30pm</w:t>
                            </w: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5705568C" w14:textId="77777777" w:rsidR="00EC59CC" w:rsidRDefault="00EC59CC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615E5253" w14:textId="02D62C54" w:rsidR="00916025" w:rsidRDefault="00BF5346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055D906" w14:textId="77777777" w:rsidR="00EC59CC" w:rsidRPr="00EC59CC" w:rsidRDefault="00EC59CC" w:rsidP="00EC59CC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2"/>
                          <w:szCs w:val="12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hair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072C4589" w14:textId="71147EC8" w:rsidR="00523FAA" w:rsidRDefault="00523FA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. Bethany Mason</w:t>
                      </w:r>
                    </w:p>
                    <w:p w14:paraId="699B553E" w14:textId="33359CC9" w:rsidR="00F971C9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 Anderson</w:t>
                      </w:r>
                    </w:p>
                    <w:p w14:paraId="05817EE0" w14:textId="00B62459" w:rsidR="000C26F3" w:rsidRDefault="00653BCC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rystal Hinds</w:t>
                      </w:r>
                    </w:p>
                    <w:p w14:paraId="3B2A760A" w14:textId="45B5C6E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451B1CB7" w14:textId="3AFB30D2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 Frost</w:t>
                      </w:r>
                    </w:p>
                    <w:p w14:paraId="2B72129B" w14:textId="68D2EE52" w:rsidR="00A233E1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61089791" w:rsidR="006D2932" w:rsidRDefault="00523FAA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t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arg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representative - Open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4B72E6DE" w14:textId="77777777" w:rsidR="004D0A6B" w:rsidRDefault="004D0A6B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ileah Skunkcap</w:t>
                      </w:r>
                    </w:p>
                    <w:p w14:paraId="27EFD5D6" w14:textId="518737C2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 Wassman</w:t>
                      </w:r>
                    </w:p>
                    <w:p w14:paraId="1F3FA654" w14:textId="1320F28E" w:rsidR="00453227" w:rsidRDefault="00453227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</w:t>
                      </w:r>
                      <w:r w:rsidR="00011D4E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helle Weiser-Nieto</w:t>
                      </w:r>
                    </w:p>
                    <w:p w14:paraId="0059ED8B" w14:textId="7F1E41C9" w:rsidR="00EC59CC" w:rsidRDefault="00EC59CC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Reid</w:t>
                      </w:r>
                    </w:p>
                    <w:p w14:paraId="5FF81681" w14:textId="0BEB027F" w:rsidR="00523FAA" w:rsidRDefault="00523FAA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. Jesse Jackson 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4A13B1B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ssistant Superintend</w:t>
                      </w:r>
                      <w:r w:rsidR="00523FAA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nt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3B0173F4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Early </w:t>
                      </w:r>
                      <w:r w:rsidR="0028370D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L</w:t>
                      </w:r>
                      <w:r w:rsidR="00DB76C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teracy Senior Advisor</w:t>
                      </w:r>
                    </w:p>
                    <w:p w14:paraId="231DE0FF" w14:textId="3BE3B94C" w:rsidR="00955257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4DB04D61" w14:textId="1BA72E14" w:rsidR="00B46C83" w:rsidRPr="00DB76C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0DB4535A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DD173C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6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47A5604" w14:textId="0133E077" w:rsidR="005474D2" w:rsidRDefault="00DB75EB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March 13</w:t>
                      </w:r>
                      <w:r w:rsidRPr="00DB75EB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9:30am – 11:30pm</w:t>
                      </w:r>
                    </w:p>
                    <w:p w14:paraId="784EDE32" w14:textId="5F378913" w:rsidR="00DB75EB" w:rsidRDefault="00DB75EB" w:rsidP="00F971C9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April 17</w:t>
                      </w:r>
                      <w:r w:rsidRPr="00DB75EB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9:30 am – 3:30pm</w:t>
                      </w: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1629CFDC" w:rsidR="006A3C3D" w:rsidRDefault="00500DDF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February</w:t>
      </w:r>
      <w:r w:rsidR="00F67E13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653BCC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>
        <w:rPr>
          <w:rFonts w:ascii="Candara" w:hAnsi="Candara"/>
          <w:b/>
          <w:smallCaps/>
          <w:noProof/>
          <w:sz w:val="24"/>
          <w:szCs w:val="24"/>
        </w:rPr>
        <w:t>13</w:t>
      </w:r>
      <w:r w:rsidR="00653BCC">
        <w:rPr>
          <w:rFonts w:ascii="Candara" w:hAnsi="Candara"/>
          <w:b/>
          <w:smallCaps/>
          <w:noProof/>
          <w:sz w:val="24"/>
          <w:szCs w:val="24"/>
        </w:rPr>
        <w:t>th</w:t>
      </w:r>
      <w:r w:rsidR="009C5BD0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011D4E">
        <w:rPr>
          <w:rFonts w:ascii="Candara" w:hAnsi="Candara"/>
          <w:b/>
          <w:smallCaps/>
          <w:noProof/>
          <w:sz w:val="24"/>
          <w:szCs w:val="24"/>
        </w:rPr>
        <w:t>, 202</w:t>
      </w:r>
      <w:r w:rsidR="00F67E13">
        <w:rPr>
          <w:rFonts w:ascii="Candara" w:hAnsi="Candara"/>
          <w:b/>
          <w:smallCaps/>
          <w:noProof/>
          <w:sz w:val="24"/>
          <w:szCs w:val="24"/>
        </w:rPr>
        <w:t>6</w:t>
      </w:r>
    </w:p>
    <w:p w14:paraId="5877688E" w14:textId="05D39B77" w:rsidR="006A3C3D" w:rsidRPr="00113159" w:rsidRDefault="00F67E1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 w:cstheme="minorHAnsi"/>
          <w:b/>
          <w:sz w:val="24"/>
          <w:szCs w:val="24"/>
        </w:rPr>
        <w:t>9</w:t>
      </w:r>
      <w:r w:rsidR="001D3533">
        <w:rPr>
          <w:rFonts w:ascii="Candara" w:hAnsi="Candara" w:cstheme="minorHAnsi"/>
          <w:b/>
          <w:sz w:val="24"/>
          <w:szCs w:val="24"/>
        </w:rPr>
        <w:t>:</w:t>
      </w:r>
      <w:r>
        <w:rPr>
          <w:rFonts w:ascii="Candara" w:hAnsi="Candara" w:cstheme="minorHAnsi"/>
          <w:b/>
          <w:sz w:val="24"/>
          <w:szCs w:val="24"/>
        </w:rPr>
        <w:t>3</w:t>
      </w:r>
      <w:r w:rsidR="001D3533">
        <w:rPr>
          <w:rFonts w:ascii="Candara" w:hAnsi="Candara" w:cstheme="minorHAnsi"/>
          <w:b/>
          <w:sz w:val="24"/>
          <w:szCs w:val="24"/>
        </w:rPr>
        <w:t>0</w:t>
      </w:r>
      <w:r w:rsidR="006A3C3D" w:rsidRPr="000C6A8D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a</w:t>
      </w:r>
      <w:r w:rsidR="006A3C3D" w:rsidRPr="000C6A8D">
        <w:rPr>
          <w:rFonts w:ascii="Candara" w:hAnsi="Candara" w:cstheme="minorHAnsi"/>
          <w:b/>
          <w:sz w:val="24"/>
          <w:szCs w:val="26"/>
        </w:rPr>
        <w:t>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>
        <w:rPr>
          <w:rFonts w:ascii="Candara" w:hAnsi="Candara" w:cstheme="minorHAnsi"/>
          <w:b/>
          <w:sz w:val="24"/>
          <w:szCs w:val="26"/>
        </w:rPr>
        <w:t>11</w:t>
      </w:r>
      <w:r w:rsidR="00F971C9">
        <w:rPr>
          <w:rFonts w:ascii="Candara" w:hAnsi="Candara" w:cstheme="minorHAnsi"/>
          <w:b/>
          <w:sz w:val="24"/>
          <w:szCs w:val="26"/>
        </w:rPr>
        <w:t>:</w:t>
      </w:r>
      <w:r>
        <w:rPr>
          <w:rFonts w:ascii="Candara" w:hAnsi="Candara" w:cstheme="minorHAnsi"/>
          <w:b/>
          <w:sz w:val="24"/>
          <w:szCs w:val="26"/>
        </w:rPr>
        <w:t>3</w:t>
      </w:r>
      <w:r w:rsidR="00011D4E">
        <w:rPr>
          <w:rFonts w:ascii="Candara" w:hAnsi="Candara" w:cstheme="minorHAnsi"/>
          <w:b/>
          <w:sz w:val="24"/>
          <w:szCs w:val="26"/>
        </w:rPr>
        <w:t xml:space="preserve">0 </w:t>
      </w:r>
      <w:r>
        <w:rPr>
          <w:rFonts w:ascii="Candara" w:hAnsi="Candara" w:cstheme="minorHAnsi"/>
          <w:b/>
          <w:sz w:val="24"/>
          <w:szCs w:val="26"/>
        </w:rPr>
        <w:t>a</w:t>
      </w:r>
      <w:r w:rsidR="00011D4E">
        <w:rPr>
          <w:rFonts w:ascii="Candara" w:hAnsi="Candara" w:cstheme="minorHAnsi"/>
          <w:b/>
          <w:sz w:val="24"/>
          <w:szCs w:val="26"/>
        </w:rPr>
        <w:t>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57892E31" w:rsidR="006A3C3D" w:rsidRDefault="00F85CA4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>
        <w:rPr>
          <w:rFonts w:ascii="Candara" w:hAnsi="Candara" w:cstheme="minorHAnsi"/>
          <w:b/>
          <w:sz w:val="24"/>
          <w:szCs w:val="20"/>
        </w:rPr>
        <w:t xml:space="preserve">DRAFT </w:t>
      </w:r>
      <w:r w:rsidR="006A3C3D" w:rsidRPr="00D40C43">
        <w:rPr>
          <w:rFonts w:ascii="Candara" w:hAnsi="Candara" w:cstheme="minorHAnsi"/>
          <w:b/>
          <w:sz w:val="24"/>
          <w:szCs w:val="20"/>
        </w:rPr>
        <w:t>AGENDA</w:t>
      </w:r>
      <w:r w:rsidR="00AE1D75">
        <w:rPr>
          <w:rFonts w:ascii="Candara" w:hAnsi="Candara" w:cstheme="minorHAnsi"/>
          <w:b/>
          <w:sz w:val="24"/>
          <w:szCs w:val="20"/>
        </w:rPr>
        <w:t xml:space="preserve"> </w:t>
      </w:r>
    </w:p>
    <w:p w14:paraId="40F9F02D" w14:textId="77777777" w:rsidR="00F67E13" w:rsidRPr="00F67E13" w:rsidRDefault="00F67E13" w:rsidP="00F67E13">
      <w:pPr>
        <w:tabs>
          <w:tab w:val="center" w:pos="4079"/>
        </w:tabs>
        <w:spacing w:after="0" w:line="240" w:lineRule="auto"/>
        <w:jc w:val="center"/>
        <w:rPr>
          <w:rFonts w:ascii="Calibri" w:hAnsi="Calibri" w:cs="Calibri"/>
          <w:color w:val="1F497D"/>
        </w:rPr>
      </w:pPr>
    </w:p>
    <w:p w14:paraId="2B4E563C" w14:textId="4AC858B5" w:rsidR="006A3C3D" w:rsidRPr="00330325" w:rsidRDefault="00F67E13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3</w:t>
      </w:r>
      <w:r w:rsidR="009C5BD0">
        <w:rPr>
          <w:rFonts w:ascii="Candara" w:hAnsi="Candara" w:cstheme="minorHAnsi"/>
          <w:b/>
        </w:rPr>
        <w:t>0</w:t>
      </w:r>
      <w:r w:rsidR="006A3C3D">
        <w:rPr>
          <w:rFonts w:ascii="Candara" w:hAnsi="Candara" w:cstheme="minorHAnsi"/>
          <w:b/>
        </w:rPr>
        <w:tab/>
        <w:t>1.0</w:t>
      </w:r>
      <w:r w:rsidR="006A3C3D">
        <w:rPr>
          <w:rFonts w:ascii="Candara" w:hAnsi="Candara" w:cstheme="minorHAnsi"/>
          <w:b/>
        </w:rPr>
        <w:tab/>
        <w:t>Call to Order, Opening Remark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717D90">
        <w:rPr>
          <w:rFonts w:ascii="Candara" w:hAnsi="Candara" w:cstheme="minorHAnsi"/>
          <w:b/>
        </w:rPr>
        <w:t xml:space="preserve">             </w:t>
      </w:r>
      <w:r w:rsidR="006A3C3D">
        <w:rPr>
          <w:rFonts w:ascii="Candara" w:hAnsi="Candara" w:cstheme="minorHAnsi"/>
        </w:rPr>
        <w:t>Chair Henderson</w:t>
      </w:r>
    </w:p>
    <w:p w14:paraId="774F0FDD" w14:textId="212E0D1A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717D90">
        <w:rPr>
          <w:rFonts w:ascii="Candara" w:hAnsi="Candara" w:cstheme="minorHAnsi"/>
        </w:rPr>
        <w:t xml:space="preserve">     </w:t>
      </w:r>
      <w:r>
        <w:rPr>
          <w:rFonts w:ascii="Candara" w:hAnsi="Candara" w:cstheme="minorHAnsi"/>
        </w:rPr>
        <w:t>TBD</w:t>
      </w:r>
    </w:p>
    <w:p w14:paraId="2DD6A928" w14:textId="56A3E1AC" w:rsidR="00DB75EB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</w:t>
      </w:r>
    </w:p>
    <w:p w14:paraId="2F2089D9" w14:textId="7AD79DA7" w:rsidR="006A3C3D" w:rsidRDefault="00DB75EB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1.3</w:t>
      </w:r>
      <w:r>
        <w:rPr>
          <w:rFonts w:ascii="Candara" w:hAnsi="Candara" w:cstheme="minorHAnsi"/>
        </w:rPr>
        <w:tab/>
      </w:r>
      <w:r w:rsidR="006A3C3D" w:rsidRPr="005A2774">
        <w:rPr>
          <w:rFonts w:ascii="Candara" w:hAnsi="Candara" w:cstheme="minorHAnsi"/>
        </w:rPr>
        <w:t>Introductions</w:t>
      </w:r>
      <w:r>
        <w:rPr>
          <w:rFonts w:ascii="Candara" w:hAnsi="Candara" w:cstheme="minorHAnsi"/>
        </w:rPr>
        <w:t xml:space="preserve"> </w:t>
      </w:r>
      <w:r w:rsidR="00DC6A76">
        <w:rPr>
          <w:rFonts w:ascii="Candara" w:hAnsi="Candara" w:cstheme="minorHAnsi"/>
        </w:rPr>
        <w:t xml:space="preserve">with </w:t>
      </w:r>
      <w:r>
        <w:rPr>
          <w:rFonts w:ascii="Candara" w:hAnsi="Candara" w:cstheme="minorHAnsi"/>
        </w:rPr>
        <w:t>Shana Radford</w:t>
      </w:r>
      <w:r w:rsidR="00DC6A76">
        <w:rPr>
          <w:rFonts w:ascii="Candara" w:hAnsi="Candara" w:cstheme="minorHAnsi"/>
        </w:rPr>
        <w:t>, Tribal Affairs Director</w:t>
      </w:r>
      <w:r w:rsidR="0094225D">
        <w:rPr>
          <w:rFonts w:ascii="Candara" w:hAnsi="Candara" w:cstheme="minorHAnsi"/>
        </w:rPr>
        <w:tab/>
      </w:r>
      <w:r w:rsidR="0094225D">
        <w:rPr>
          <w:rFonts w:ascii="Candara" w:hAnsi="Candara" w:cstheme="minorHAnsi"/>
        </w:rPr>
        <w:tab/>
        <w:t xml:space="preserve">  </w:t>
      </w:r>
      <w:r w:rsidR="00DC6A76">
        <w:rPr>
          <w:rFonts w:ascii="Candara" w:hAnsi="Candara" w:cstheme="minorHAnsi"/>
        </w:rPr>
        <w:t xml:space="preserve">       </w:t>
      </w:r>
      <w:r w:rsidR="0094225D">
        <w:rPr>
          <w:rFonts w:ascii="Candara" w:hAnsi="Candara" w:cstheme="minorHAnsi"/>
        </w:rPr>
        <w:t xml:space="preserve"> </w:t>
      </w:r>
      <w:r w:rsidR="00DC6A76">
        <w:rPr>
          <w:rFonts w:ascii="Candara" w:hAnsi="Candara" w:cstheme="minorHAnsi"/>
        </w:rPr>
        <w:t>AC</w:t>
      </w:r>
    </w:p>
    <w:p w14:paraId="51D6EF6C" w14:textId="089151A0" w:rsidR="00CE035B" w:rsidRDefault="00DC6A76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 w:rsidR="008A2DFE">
        <w:rPr>
          <w:rFonts w:ascii="Candara" w:hAnsi="Candara" w:cstheme="minorHAnsi"/>
        </w:rPr>
        <w:t>1.</w:t>
      </w:r>
      <w:r w:rsidR="0094225D">
        <w:rPr>
          <w:rFonts w:ascii="Candara" w:hAnsi="Candara" w:cstheme="minorHAnsi"/>
        </w:rPr>
        <w:t>4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4E0E3FFF" w:rsidR="006A3C3D" w:rsidRDefault="00F67E13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</w:t>
      </w:r>
      <w:r w:rsidR="009C5BD0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500DDF">
        <w:rPr>
          <w:rFonts w:ascii="Candara" w:hAnsi="Candara" w:cstheme="minorHAnsi"/>
          <w:b/>
        </w:rPr>
        <w:t>January</w:t>
      </w:r>
      <w:r w:rsidR="00653BCC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</w:t>
      </w:r>
      <w:r w:rsidR="00500DDF">
        <w:rPr>
          <w:rFonts w:ascii="Candara" w:hAnsi="Candara" w:cstheme="minorHAnsi"/>
          <w:b/>
        </w:rPr>
        <w:t>6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>
        <w:rPr>
          <w:rFonts w:ascii="Candara" w:hAnsi="Candara" w:cstheme="minorHAnsi"/>
          <w:b/>
        </w:rPr>
        <w:tab/>
      </w:r>
      <w:r w:rsidR="009C5BD0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70E8BE4E" w14:textId="70F2B618" w:rsidR="00963757" w:rsidRDefault="00DD173C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 w:rsidR="00A02EE8">
        <w:rPr>
          <w:rFonts w:ascii="Candara" w:hAnsi="Candara" w:cstheme="minorHAnsi"/>
          <w:b/>
        </w:rPr>
        <w:tab/>
      </w:r>
      <w:r w:rsidR="004A1A73">
        <w:rPr>
          <w:rFonts w:ascii="Candara" w:hAnsi="Candara" w:cstheme="minorHAnsi"/>
          <w:b/>
          <w:bCs/>
        </w:rPr>
        <w:t>3</w:t>
      </w:r>
      <w:r w:rsidR="00011D4E" w:rsidRPr="00011D4E">
        <w:rPr>
          <w:rFonts w:ascii="Candara" w:hAnsi="Candara" w:cstheme="minorHAnsi"/>
          <w:b/>
          <w:bCs/>
        </w:rPr>
        <w:t>.</w:t>
      </w:r>
      <w:r w:rsidR="00BE1118">
        <w:rPr>
          <w:rFonts w:ascii="Candara" w:hAnsi="Candara" w:cstheme="minorHAnsi"/>
          <w:b/>
          <w:bCs/>
        </w:rPr>
        <w:t>0</w:t>
      </w:r>
      <w:r w:rsidR="00011D4E">
        <w:rPr>
          <w:rFonts w:ascii="Candara" w:hAnsi="Candara" w:cstheme="minorHAnsi"/>
        </w:rPr>
        <w:tab/>
      </w:r>
      <w:r w:rsidR="00963757">
        <w:rPr>
          <w:rFonts w:ascii="Candara" w:hAnsi="Candara" w:cstheme="minorHAnsi"/>
          <w:b/>
        </w:rPr>
        <w:t>Assistant Superintendent Update</w:t>
      </w:r>
    </w:p>
    <w:p w14:paraId="2BD9B6FE" w14:textId="32BD7715" w:rsidR="00963757" w:rsidRPr="00F51F0A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Cs/>
        </w:rPr>
        <w:t>3</w:t>
      </w:r>
      <w:r w:rsidRPr="00F51F0A">
        <w:rPr>
          <w:rFonts w:ascii="Candara" w:hAnsi="Candara" w:cstheme="minorHAnsi"/>
          <w:bCs/>
        </w:rPr>
        <w:t xml:space="preserve">.1 </w:t>
      </w:r>
      <w:r w:rsidRPr="00F51F0A">
        <w:rPr>
          <w:rFonts w:ascii="Candara" w:hAnsi="Candara" w:cstheme="minorHAnsi"/>
          <w:bCs/>
        </w:rPr>
        <w:tab/>
        <w:t xml:space="preserve">April Campbell </w:t>
      </w:r>
    </w:p>
    <w:p w14:paraId="50704815" w14:textId="5A4DE8A4" w:rsidR="00963757" w:rsidRDefault="00963757" w:rsidP="009637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63CF64F5" w14:textId="3A44099F" w:rsidR="00717D90" w:rsidRDefault="00DD173C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  <w:bCs/>
        </w:rPr>
        <w:t>10:05</w:t>
      </w:r>
      <w:r w:rsidR="00BE1118">
        <w:rPr>
          <w:rFonts w:ascii="Candara" w:hAnsi="Candara" w:cstheme="minorHAnsi"/>
        </w:rPr>
        <w:tab/>
      </w:r>
      <w:r w:rsidR="004A1A73">
        <w:rPr>
          <w:rFonts w:ascii="Candara" w:hAnsi="Candara" w:cstheme="minorHAnsi"/>
          <w:b/>
          <w:bCs/>
        </w:rPr>
        <w:t>4</w:t>
      </w:r>
      <w:r w:rsidR="003B20BF" w:rsidRPr="003B20BF">
        <w:rPr>
          <w:rFonts w:ascii="Candara" w:hAnsi="Candara" w:cstheme="minorHAnsi"/>
          <w:b/>
          <w:bCs/>
        </w:rPr>
        <w:t>.0</w:t>
      </w:r>
      <w:r w:rsidR="009C5BD0">
        <w:rPr>
          <w:rFonts w:ascii="Candara" w:hAnsi="Candara" w:cstheme="minorHAnsi"/>
          <w:b/>
          <w:bCs/>
        </w:rPr>
        <w:tab/>
      </w:r>
      <w:r>
        <w:rPr>
          <w:rFonts w:ascii="Candara" w:hAnsi="Candara" w:cstheme="minorHAnsi"/>
          <w:b/>
          <w:bCs/>
        </w:rPr>
        <w:t xml:space="preserve">OIE Updates </w:t>
      </w:r>
      <w:r w:rsidR="005002CE">
        <w:rPr>
          <w:rFonts w:ascii="Candara" w:hAnsi="Candara" w:cstheme="minorHAnsi"/>
          <w:b/>
          <w:bCs/>
        </w:rPr>
        <w:tab/>
      </w:r>
      <w:r w:rsidR="005002CE" w:rsidRPr="005002CE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 xml:space="preserve">OIE Team </w:t>
      </w:r>
    </w:p>
    <w:p w14:paraId="37A01953" w14:textId="100A98CE" w:rsidR="00523FAA" w:rsidRDefault="00523FAA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A155FB">
        <w:rPr>
          <w:rFonts w:ascii="Candara" w:hAnsi="Candara" w:cstheme="minorHAnsi"/>
        </w:rPr>
        <w:t>4.</w:t>
      </w:r>
      <w:r w:rsidR="00E07BAF">
        <w:rPr>
          <w:rFonts w:ascii="Candara" w:hAnsi="Candara" w:cstheme="minorHAnsi"/>
        </w:rPr>
        <w:t>1</w:t>
      </w:r>
      <w:r w:rsidR="00A155FB">
        <w:rPr>
          <w:rFonts w:ascii="Candara" w:hAnsi="Candara" w:cstheme="minorHAnsi"/>
        </w:rPr>
        <w:tab/>
      </w:r>
      <w:r w:rsidR="0040717B">
        <w:rPr>
          <w:rFonts w:ascii="Candara" w:hAnsi="Candara" w:cstheme="minorHAnsi"/>
        </w:rPr>
        <w:t xml:space="preserve">AI/AN Student Success Plan Goals </w:t>
      </w:r>
      <w:r w:rsidR="00A934D2">
        <w:rPr>
          <w:rFonts w:ascii="Candara" w:hAnsi="Candara" w:cstheme="minorHAnsi"/>
        </w:rPr>
        <w:tab/>
      </w:r>
      <w:r w:rsidR="00F85CA4">
        <w:rPr>
          <w:rFonts w:ascii="Candara" w:hAnsi="Candara" w:cstheme="minorHAnsi"/>
        </w:rPr>
        <w:t>Renee Roman Nose</w:t>
      </w:r>
      <w:r w:rsidR="00A934D2">
        <w:rPr>
          <w:rFonts w:ascii="Candara" w:hAnsi="Candara" w:cstheme="minorHAnsi"/>
        </w:rPr>
        <w:t xml:space="preserve"> </w:t>
      </w:r>
    </w:p>
    <w:p w14:paraId="2F6FB2E9" w14:textId="33725414" w:rsidR="00E07BAF" w:rsidRDefault="00E07BAF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</w:t>
      </w:r>
      <w:r w:rsidR="005E576A">
        <w:rPr>
          <w:rFonts w:ascii="Candara" w:hAnsi="Candara" w:cstheme="minorHAnsi"/>
        </w:rPr>
        <w:t>2</w:t>
      </w:r>
      <w:r>
        <w:rPr>
          <w:rFonts w:ascii="Candara" w:hAnsi="Candara" w:cstheme="minorHAnsi"/>
        </w:rPr>
        <w:tab/>
      </w:r>
      <w:r w:rsidR="0040717B">
        <w:rPr>
          <w:rFonts w:ascii="Candara" w:hAnsi="Candara" w:cstheme="minorHAnsi"/>
        </w:rPr>
        <w:t xml:space="preserve">Tribal Languages </w:t>
      </w:r>
      <w:r w:rsidR="00A768F7">
        <w:rPr>
          <w:rFonts w:ascii="Candara" w:hAnsi="Candara" w:cstheme="minorHAnsi"/>
        </w:rPr>
        <w:tab/>
        <w:t>Brandon Culbertson</w:t>
      </w:r>
    </w:p>
    <w:p w14:paraId="2E87FA62" w14:textId="592E1B33" w:rsidR="00DD173C" w:rsidRDefault="00DD173C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</w:t>
      </w:r>
      <w:r w:rsidR="005E576A">
        <w:rPr>
          <w:rFonts w:ascii="Candara" w:hAnsi="Candara" w:cstheme="minorHAnsi"/>
        </w:rPr>
        <w:t>3</w:t>
      </w:r>
      <w:r>
        <w:rPr>
          <w:rFonts w:ascii="Candara" w:hAnsi="Candara" w:cstheme="minorHAnsi"/>
        </w:rPr>
        <w:tab/>
      </w:r>
      <w:r w:rsidR="00A768F7">
        <w:rPr>
          <w:rFonts w:ascii="Candara" w:hAnsi="Candara" w:cstheme="minorHAnsi"/>
        </w:rPr>
        <w:t>TAPP Update</w:t>
      </w:r>
      <w:r w:rsidR="00A934D2">
        <w:rPr>
          <w:rFonts w:ascii="Candara" w:hAnsi="Candara" w:cstheme="minorHAnsi"/>
        </w:rPr>
        <w:tab/>
        <w:t>Stacy Parrish</w:t>
      </w:r>
    </w:p>
    <w:p w14:paraId="47F6F50E" w14:textId="7DE88F50" w:rsidR="00DD173C" w:rsidRDefault="00DD173C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</w:t>
      </w:r>
      <w:r w:rsidR="005E576A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ab/>
        <w:t>Tribal History/ Shared History</w:t>
      </w:r>
      <w:r w:rsidR="00A934D2">
        <w:rPr>
          <w:rFonts w:ascii="Candara" w:hAnsi="Candara" w:cstheme="minorHAnsi"/>
        </w:rPr>
        <w:tab/>
        <w:t>Brent Spencer</w:t>
      </w:r>
    </w:p>
    <w:p w14:paraId="7CE2795F" w14:textId="24F1210F" w:rsidR="00A934D2" w:rsidRDefault="00A934D2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5</w:t>
      </w:r>
      <w:r>
        <w:rPr>
          <w:rFonts w:ascii="Candara" w:hAnsi="Candara" w:cstheme="minorHAnsi"/>
        </w:rPr>
        <w:tab/>
      </w:r>
      <w:r w:rsidR="00A768F7">
        <w:rPr>
          <w:rFonts w:ascii="Candara" w:hAnsi="Candara" w:cstheme="minorHAnsi"/>
        </w:rPr>
        <w:t xml:space="preserve">AI/AN Talking Circle </w:t>
      </w:r>
      <w:r w:rsidR="00F85CA4">
        <w:rPr>
          <w:rFonts w:ascii="Candara" w:hAnsi="Candara" w:cstheme="minorHAnsi"/>
        </w:rPr>
        <w:tab/>
      </w:r>
      <w:r w:rsidR="00A768F7">
        <w:rPr>
          <w:rFonts w:ascii="Candara" w:hAnsi="Candara" w:cstheme="minorHAnsi"/>
        </w:rPr>
        <w:t>Renee Roman Nose</w:t>
      </w:r>
    </w:p>
    <w:p w14:paraId="40248068" w14:textId="77777777" w:rsidR="00DD173C" w:rsidRDefault="00DD173C" w:rsidP="00717D9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F1F8FA9" w14:textId="00321862" w:rsidR="00DD173C" w:rsidRDefault="00DD173C" w:rsidP="00DD173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</w:t>
      </w:r>
      <w:r w:rsidR="00F51F0A">
        <w:rPr>
          <w:rFonts w:ascii="Candara" w:hAnsi="Candara" w:cstheme="minorHAnsi"/>
          <w:b/>
        </w:rPr>
        <w:t>:</w:t>
      </w:r>
      <w:r w:rsidR="00523FAA">
        <w:rPr>
          <w:rFonts w:ascii="Candara" w:hAnsi="Candara" w:cstheme="minorHAnsi"/>
          <w:b/>
        </w:rPr>
        <w:t>4</w:t>
      </w:r>
      <w:r w:rsidR="00A934D2">
        <w:rPr>
          <w:rFonts w:ascii="Candara" w:hAnsi="Candara" w:cstheme="minorHAnsi"/>
          <w:b/>
        </w:rPr>
        <w:t>5</w:t>
      </w:r>
      <w:r w:rsidR="00F51F0A">
        <w:rPr>
          <w:rFonts w:ascii="Candara" w:hAnsi="Candara" w:cstheme="minorHAnsi"/>
          <w:b/>
        </w:rPr>
        <w:tab/>
      </w:r>
      <w:r w:rsidR="00383A81">
        <w:rPr>
          <w:rFonts w:ascii="Candara" w:hAnsi="Candara" w:cstheme="minorHAnsi"/>
          <w:b/>
        </w:rPr>
        <w:t>5</w:t>
      </w:r>
      <w:r w:rsidR="00F51F0A">
        <w:rPr>
          <w:rFonts w:ascii="Candara" w:hAnsi="Candara" w:cstheme="minorHAnsi"/>
          <w:b/>
        </w:rPr>
        <w:t>.</w:t>
      </w:r>
      <w:r w:rsidR="00383A81">
        <w:rPr>
          <w:rFonts w:ascii="Candara" w:hAnsi="Candara" w:cstheme="minorHAnsi"/>
          <w:b/>
        </w:rPr>
        <w:t>0</w:t>
      </w:r>
      <w:r w:rsidR="004D0A6B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>AI/AN Advisory Committee Business</w:t>
      </w:r>
      <w:r>
        <w:rPr>
          <w:rFonts w:ascii="Candara" w:hAnsi="Candara" w:cstheme="minorHAnsi"/>
          <w:b/>
        </w:rPr>
        <w:tab/>
        <w:t xml:space="preserve">              </w:t>
      </w:r>
      <w:r>
        <w:rPr>
          <w:rFonts w:ascii="Candara" w:hAnsi="Candara" w:cstheme="minorHAnsi"/>
          <w:bCs/>
        </w:rPr>
        <w:t>Chair Henderson</w:t>
      </w:r>
    </w:p>
    <w:p w14:paraId="58D7215B" w14:textId="307CD35E" w:rsidR="00DD173C" w:rsidRDefault="00DD173C" w:rsidP="00DD173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5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Participation &amp; Satisfaction Survey</w:t>
      </w:r>
      <w:r w:rsidR="00F85CA4">
        <w:rPr>
          <w:rFonts w:ascii="Candara" w:hAnsi="Candara" w:cstheme="minorHAnsi"/>
        </w:rPr>
        <w:t xml:space="preserve"> Results</w:t>
      </w:r>
    </w:p>
    <w:p w14:paraId="50278D87" w14:textId="239CFBCC" w:rsidR="00DD173C" w:rsidRDefault="00DD173C" w:rsidP="00DD173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5.2</w:t>
      </w:r>
      <w:r>
        <w:rPr>
          <w:rFonts w:ascii="Candara" w:hAnsi="Candara" w:cstheme="minorHAnsi"/>
        </w:rPr>
        <w:tab/>
        <w:t xml:space="preserve">2026 Charter Review Committee </w:t>
      </w:r>
      <w:r w:rsidR="00F85CA4">
        <w:rPr>
          <w:rFonts w:ascii="Candara" w:hAnsi="Candara" w:cstheme="minorHAnsi"/>
        </w:rPr>
        <w:t xml:space="preserve">Poll </w:t>
      </w:r>
    </w:p>
    <w:p w14:paraId="421964BF" w14:textId="1A2ECF8E" w:rsidR="00523FAA" w:rsidRDefault="00DD173C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5.3</w:t>
      </w:r>
      <w:r>
        <w:rPr>
          <w:rFonts w:ascii="Candara" w:hAnsi="Candara" w:cstheme="minorHAnsi"/>
        </w:rPr>
        <w:tab/>
      </w:r>
      <w:r w:rsidR="00523FAA">
        <w:rPr>
          <w:rFonts w:ascii="Candara" w:hAnsi="Candara" w:cstheme="minorHAnsi"/>
        </w:rPr>
        <w:t xml:space="preserve">Open Seat: At Large Representative </w:t>
      </w:r>
    </w:p>
    <w:p w14:paraId="03470190" w14:textId="4F647302" w:rsidR="00F85CA4" w:rsidRDefault="00F85CA4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5.4</w:t>
      </w:r>
      <w:r>
        <w:rPr>
          <w:rFonts w:ascii="Candara" w:hAnsi="Candara" w:cstheme="minorHAnsi"/>
        </w:rPr>
        <w:tab/>
        <w:t>What is happening in your community?</w:t>
      </w:r>
    </w:p>
    <w:p w14:paraId="60AB800D" w14:textId="5D8EAF21" w:rsidR="00DC6A76" w:rsidRDefault="00DC6A76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a. Rising Community Concerns </w:t>
      </w:r>
    </w:p>
    <w:p w14:paraId="4695FB06" w14:textId="02D83F5A" w:rsidR="00DC6A76" w:rsidRDefault="00DC6A76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b. Celebrations &amp; Upcoming Events </w:t>
      </w:r>
    </w:p>
    <w:p w14:paraId="7CC9DE6A" w14:textId="396257E7" w:rsidR="00523FAA" w:rsidRDefault="00523FAA" w:rsidP="00523FA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5.</w:t>
      </w:r>
      <w:r w:rsidR="00DC6A76">
        <w:rPr>
          <w:rFonts w:ascii="Candara" w:hAnsi="Candara" w:cstheme="minorHAnsi"/>
        </w:rPr>
        <w:t>5</w:t>
      </w:r>
      <w:r>
        <w:rPr>
          <w:rFonts w:ascii="Candara" w:hAnsi="Candara" w:cstheme="minorHAnsi"/>
        </w:rPr>
        <w:tab/>
      </w:r>
      <w:r w:rsidR="00DD173C">
        <w:rPr>
          <w:rFonts w:ascii="Candara" w:hAnsi="Candara" w:cstheme="minorHAnsi"/>
        </w:rPr>
        <w:t xml:space="preserve">Future Meeting Dates </w:t>
      </w:r>
    </w:p>
    <w:p w14:paraId="7343BFE4" w14:textId="5F55CC6A" w:rsidR="009B265C" w:rsidRPr="00C0159D" w:rsidRDefault="00CF1F5A" w:rsidP="00F319E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50F4B">
        <w:rPr>
          <w:rFonts w:ascii="Candara" w:hAnsi="Candara" w:cstheme="minorHAnsi"/>
        </w:rPr>
        <w:t xml:space="preserve"> </w:t>
      </w:r>
    </w:p>
    <w:p w14:paraId="146D0AB9" w14:textId="4915D26F" w:rsidR="00A71D21" w:rsidRPr="009023CB" w:rsidRDefault="00F67E1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</w:t>
      </w:r>
      <w:r w:rsidR="001D3533">
        <w:rPr>
          <w:rFonts w:ascii="Candara" w:hAnsi="Candara" w:cstheme="minorHAnsi"/>
          <w:b/>
        </w:rPr>
        <w:t>:</w:t>
      </w:r>
      <w:r w:rsidR="00A934D2">
        <w:rPr>
          <w:rFonts w:ascii="Candara" w:hAnsi="Candara" w:cstheme="minorHAnsi"/>
          <w:b/>
        </w:rPr>
        <w:t>20</w:t>
      </w:r>
      <w:r w:rsidR="00F971C9">
        <w:rPr>
          <w:rFonts w:ascii="Candara" w:hAnsi="Candara" w:cstheme="minorHAnsi"/>
          <w:b/>
        </w:rPr>
        <w:tab/>
      </w:r>
      <w:r w:rsidR="00523FAA">
        <w:rPr>
          <w:rFonts w:ascii="Candara" w:hAnsi="Candara" w:cstheme="minorHAnsi"/>
          <w:b/>
        </w:rPr>
        <w:t>6</w:t>
      </w:r>
      <w:r w:rsidR="00F971C9">
        <w:rPr>
          <w:rFonts w:ascii="Candara" w:hAnsi="Candara" w:cstheme="minorHAnsi"/>
          <w:b/>
        </w:rPr>
        <w:t>.0</w:t>
      </w:r>
      <w:r w:rsidR="00F971C9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/>
        </w:rPr>
        <w:t xml:space="preserve">Community Comment </w:t>
      </w:r>
      <w:r w:rsidR="00A71D21">
        <w:rPr>
          <w:rFonts w:ascii="Candara" w:hAnsi="Candara" w:cstheme="minorHAnsi"/>
          <w:b/>
        </w:rPr>
        <w:tab/>
      </w:r>
      <w:r w:rsidR="00A71D21" w:rsidRPr="009023CB">
        <w:rPr>
          <w:rFonts w:ascii="Candara" w:hAnsi="Candara" w:cstheme="minorHAnsi"/>
          <w:bCs/>
        </w:rPr>
        <w:t>Chair Henderson</w:t>
      </w:r>
    </w:p>
    <w:p w14:paraId="3641211E" w14:textId="77777777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</w:rPr>
      </w:pPr>
      <w:r w:rsidRPr="009023CB">
        <w:rPr>
          <w:rFonts w:ascii="Candara" w:hAnsi="Candara" w:cstheme="minorHAnsi"/>
          <w:b/>
          <w:i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/>
        </w:rPr>
        <w:tab/>
      </w:r>
      <w:r w:rsidRPr="009023CB">
        <w:rPr>
          <w:rFonts w:ascii="Candara" w:hAnsi="Candara" w:cstheme="minorHAnsi"/>
          <w:bCs/>
        </w:rPr>
        <w:t xml:space="preserve">Public testimony may be submitted ahead of time in writing to </w:t>
      </w:r>
    </w:p>
    <w:p w14:paraId="7BA0416E" w14:textId="6D6B163B" w:rsidR="00A71D21" w:rsidRPr="009023CB" w:rsidRDefault="00A71D21" w:rsidP="00A71D2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440"/>
        <w:rPr>
          <w:rFonts w:ascii="Candara" w:hAnsi="Candara" w:cstheme="minorHAnsi"/>
          <w:bCs/>
          <w:u w:val="single"/>
        </w:rPr>
      </w:pP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r w:rsidRPr="009023CB">
        <w:rPr>
          <w:rFonts w:ascii="Candara" w:hAnsi="Candara" w:cstheme="minorHAnsi"/>
          <w:bCs/>
        </w:rPr>
        <w:tab/>
      </w:r>
      <w:hyperlink r:id="rId13" w:history="1">
        <w:r w:rsidR="00C80046" w:rsidRPr="003255C8">
          <w:rPr>
            <w:rStyle w:val="Hyperlink"/>
            <w:rFonts w:ascii="Candara" w:hAnsi="Candara" w:cstheme="minorHAnsi"/>
            <w:bCs/>
          </w:rPr>
          <w:t>RainaReece@</w:t>
        </w:r>
        <w:r w:rsidR="00BA0376">
          <w:rPr>
            <w:rStyle w:val="Hyperlink"/>
            <w:rFonts w:ascii="Candara" w:hAnsi="Candara" w:cstheme="minorHAnsi"/>
            <w:bCs/>
          </w:rPr>
          <w:t>Ode.Oregon.gov</w:t>
        </w:r>
      </w:hyperlink>
    </w:p>
    <w:p w14:paraId="2AF61133" w14:textId="22F2AB6C" w:rsidR="004C6B01" w:rsidRDefault="00A71D21" w:rsidP="00BE111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</w:p>
    <w:p w14:paraId="3A60C894" w14:textId="19CD9B17" w:rsidR="004D0A6B" w:rsidRDefault="00F67E1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2</w:t>
      </w:r>
      <w:r w:rsidR="00A934D2">
        <w:rPr>
          <w:rFonts w:ascii="Candara" w:hAnsi="Candara" w:cstheme="minorHAnsi"/>
          <w:b/>
        </w:rPr>
        <w:t>5</w:t>
      </w:r>
      <w:r w:rsidR="004D0A6B">
        <w:rPr>
          <w:rFonts w:ascii="Candara" w:hAnsi="Candara" w:cstheme="minorHAnsi"/>
          <w:b/>
        </w:rPr>
        <w:tab/>
      </w:r>
      <w:r w:rsidR="00523FAA">
        <w:rPr>
          <w:rFonts w:ascii="Candara" w:hAnsi="Candara" w:cstheme="minorHAnsi"/>
          <w:b/>
        </w:rPr>
        <w:t>7</w:t>
      </w:r>
      <w:r w:rsidR="004D0A6B">
        <w:rPr>
          <w:rFonts w:ascii="Candara" w:hAnsi="Candara" w:cstheme="minorHAnsi"/>
          <w:b/>
        </w:rPr>
        <w:t>.0</w:t>
      </w:r>
      <w:r w:rsidR="004D0A6B">
        <w:rPr>
          <w:rFonts w:ascii="Candara" w:hAnsi="Candara" w:cstheme="minorHAnsi"/>
          <w:b/>
        </w:rPr>
        <w:tab/>
        <w:t xml:space="preserve">OIEA Update </w:t>
      </w:r>
    </w:p>
    <w:p w14:paraId="4C579573" w14:textId="2F880D7F" w:rsidR="00523FAA" w:rsidRPr="00963757" w:rsidRDefault="00523FAA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1F95A55F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6484EA6A" w14:textId="77777777" w:rsidR="004D0A6B" w:rsidRDefault="004D0A6B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18572A08" w14:textId="3CA90125" w:rsidR="004C6B01" w:rsidRPr="00F971C9" w:rsidRDefault="00F67E13" w:rsidP="00F971C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</w:t>
      </w:r>
      <w:r w:rsidR="004A1A73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3</w:t>
      </w:r>
      <w:r w:rsidR="004A1A73">
        <w:rPr>
          <w:rFonts w:ascii="Candara" w:hAnsi="Candara" w:cstheme="minorHAnsi"/>
          <w:b/>
        </w:rPr>
        <w:t>0</w:t>
      </w:r>
      <w:r w:rsidR="004C6B01">
        <w:rPr>
          <w:rFonts w:ascii="Candara" w:hAnsi="Candara" w:cstheme="minorHAnsi"/>
          <w:bCs/>
        </w:rPr>
        <w:t xml:space="preserve"> </w:t>
      </w:r>
      <w:r w:rsidR="004C6B01">
        <w:rPr>
          <w:rFonts w:ascii="Candara" w:hAnsi="Candara" w:cstheme="minorHAnsi"/>
          <w:bCs/>
        </w:rPr>
        <w:tab/>
      </w:r>
      <w:r w:rsidR="00FF2F19">
        <w:rPr>
          <w:rFonts w:ascii="Candara" w:hAnsi="Candara" w:cstheme="minorHAnsi"/>
          <w:bCs/>
        </w:rPr>
        <w:t xml:space="preserve">Adjourn </w:t>
      </w:r>
    </w:p>
    <w:sectPr w:rsidR="004C6B01" w:rsidRPr="00F971C9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</w:t>
    </w:r>
    <w:proofErr w:type="gramStart"/>
    <w:r w:rsidR="005474D2">
      <w:t>-“</w:t>
    </w:r>
    <w:proofErr w:type="gramEnd"/>
    <w:r w:rsidR="005474D2">
      <w:t>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478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1EC6"/>
    <w:rsid w:val="0000455E"/>
    <w:rsid w:val="00005327"/>
    <w:rsid w:val="0001054B"/>
    <w:rsid w:val="0001189C"/>
    <w:rsid w:val="00011AAD"/>
    <w:rsid w:val="00011D4E"/>
    <w:rsid w:val="00014CAD"/>
    <w:rsid w:val="000169CB"/>
    <w:rsid w:val="0001735A"/>
    <w:rsid w:val="000219A5"/>
    <w:rsid w:val="000219B5"/>
    <w:rsid w:val="00021A0F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291F"/>
    <w:rsid w:val="000858C0"/>
    <w:rsid w:val="00090BC9"/>
    <w:rsid w:val="000947B6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6F3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33A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1D11"/>
    <w:rsid w:val="001240B4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85129"/>
    <w:rsid w:val="00190F34"/>
    <w:rsid w:val="001943ED"/>
    <w:rsid w:val="001952DF"/>
    <w:rsid w:val="001963AF"/>
    <w:rsid w:val="00196AC9"/>
    <w:rsid w:val="001A0059"/>
    <w:rsid w:val="001A39F4"/>
    <w:rsid w:val="001A404E"/>
    <w:rsid w:val="001A46D5"/>
    <w:rsid w:val="001A4ECA"/>
    <w:rsid w:val="001B08E5"/>
    <w:rsid w:val="001B227E"/>
    <w:rsid w:val="001B410B"/>
    <w:rsid w:val="001C09A2"/>
    <w:rsid w:val="001C1B11"/>
    <w:rsid w:val="001C4DED"/>
    <w:rsid w:val="001C5BD3"/>
    <w:rsid w:val="001C7F44"/>
    <w:rsid w:val="001D0B8A"/>
    <w:rsid w:val="001D0F99"/>
    <w:rsid w:val="001D115E"/>
    <w:rsid w:val="001D3533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442D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477A0"/>
    <w:rsid w:val="00250AE6"/>
    <w:rsid w:val="00250E28"/>
    <w:rsid w:val="00250F42"/>
    <w:rsid w:val="002535BC"/>
    <w:rsid w:val="00253C7E"/>
    <w:rsid w:val="0026045E"/>
    <w:rsid w:val="00260EA6"/>
    <w:rsid w:val="00261C02"/>
    <w:rsid w:val="002647EC"/>
    <w:rsid w:val="00265447"/>
    <w:rsid w:val="00265D83"/>
    <w:rsid w:val="002665E9"/>
    <w:rsid w:val="00267AF5"/>
    <w:rsid w:val="0027069B"/>
    <w:rsid w:val="00271037"/>
    <w:rsid w:val="002737B4"/>
    <w:rsid w:val="002742E3"/>
    <w:rsid w:val="00276CF9"/>
    <w:rsid w:val="00282079"/>
    <w:rsid w:val="0028370D"/>
    <w:rsid w:val="0028596B"/>
    <w:rsid w:val="00287EE2"/>
    <w:rsid w:val="0029140C"/>
    <w:rsid w:val="00291918"/>
    <w:rsid w:val="002956A4"/>
    <w:rsid w:val="002A1D1F"/>
    <w:rsid w:val="002A343C"/>
    <w:rsid w:val="002A531B"/>
    <w:rsid w:val="002A56F8"/>
    <w:rsid w:val="002A6346"/>
    <w:rsid w:val="002B11F5"/>
    <w:rsid w:val="002B1BB2"/>
    <w:rsid w:val="002B288D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1691"/>
    <w:rsid w:val="002D262D"/>
    <w:rsid w:val="002D3864"/>
    <w:rsid w:val="002D41D2"/>
    <w:rsid w:val="002D63F7"/>
    <w:rsid w:val="002D709D"/>
    <w:rsid w:val="002E033B"/>
    <w:rsid w:val="002E462B"/>
    <w:rsid w:val="002E48A8"/>
    <w:rsid w:val="002E4A52"/>
    <w:rsid w:val="002E6A51"/>
    <w:rsid w:val="002F1222"/>
    <w:rsid w:val="002F1A2A"/>
    <w:rsid w:val="002F20AE"/>
    <w:rsid w:val="002F4F96"/>
    <w:rsid w:val="002F65C3"/>
    <w:rsid w:val="002F78BF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2E5"/>
    <w:rsid w:val="00335D06"/>
    <w:rsid w:val="00336836"/>
    <w:rsid w:val="003372E8"/>
    <w:rsid w:val="00337DC7"/>
    <w:rsid w:val="00341335"/>
    <w:rsid w:val="00344E71"/>
    <w:rsid w:val="00354A81"/>
    <w:rsid w:val="00354CE3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A81"/>
    <w:rsid w:val="00383BB7"/>
    <w:rsid w:val="0038582B"/>
    <w:rsid w:val="00385906"/>
    <w:rsid w:val="00387733"/>
    <w:rsid w:val="0039123E"/>
    <w:rsid w:val="00391F45"/>
    <w:rsid w:val="003926A5"/>
    <w:rsid w:val="00392BE2"/>
    <w:rsid w:val="00392F40"/>
    <w:rsid w:val="00393847"/>
    <w:rsid w:val="00393AF9"/>
    <w:rsid w:val="0039427E"/>
    <w:rsid w:val="00395CAD"/>
    <w:rsid w:val="0039680E"/>
    <w:rsid w:val="00397034"/>
    <w:rsid w:val="00397E86"/>
    <w:rsid w:val="003A2414"/>
    <w:rsid w:val="003A31F9"/>
    <w:rsid w:val="003A3E5F"/>
    <w:rsid w:val="003A403E"/>
    <w:rsid w:val="003B0A00"/>
    <w:rsid w:val="003B20BF"/>
    <w:rsid w:val="003B2933"/>
    <w:rsid w:val="003B2B97"/>
    <w:rsid w:val="003B4C13"/>
    <w:rsid w:val="003B4E67"/>
    <w:rsid w:val="003B5EC2"/>
    <w:rsid w:val="003C0E91"/>
    <w:rsid w:val="003C17B2"/>
    <w:rsid w:val="003C3905"/>
    <w:rsid w:val="003C59FE"/>
    <w:rsid w:val="003C77E1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17B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51E"/>
    <w:rsid w:val="0045115B"/>
    <w:rsid w:val="004512BE"/>
    <w:rsid w:val="00453227"/>
    <w:rsid w:val="00454592"/>
    <w:rsid w:val="00455B6B"/>
    <w:rsid w:val="004570C4"/>
    <w:rsid w:val="00461A62"/>
    <w:rsid w:val="004652FB"/>
    <w:rsid w:val="004722AC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1A73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12C3"/>
    <w:rsid w:val="004C2DA9"/>
    <w:rsid w:val="004C428C"/>
    <w:rsid w:val="004C4290"/>
    <w:rsid w:val="004C43A7"/>
    <w:rsid w:val="004C5060"/>
    <w:rsid w:val="004C6AD9"/>
    <w:rsid w:val="004C6B01"/>
    <w:rsid w:val="004C6CB9"/>
    <w:rsid w:val="004C70CF"/>
    <w:rsid w:val="004C71C9"/>
    <w:rsid w:val="004C74CC"/>
    <w:rsid w:val="004D0A6B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2CE"/>
    <w:rsid w:val="0050086A"/>
    <w:rsid w:val="00500DC8"/>
    <w:rsid w:val="00500DDF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3FAA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4C9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576A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5D0"/>
    <w:rsid w:val="00607C6B"/>
    <w:rsid w:val="006148D0"/>
    <w:rsid w:val="00614F31"/>
    <w:rsid w:val="00615171"/>
    <w:rsid w:val="0062124E"/>
    <w:rsid w:val="006220CF"/>
    <w:rsid w:val="00624632"/>
    <w:rsid w:val="006272AB"/>
    <w:rsid w:val="006306E4"/>
    <w:rsid w:val="0063163D"/>
    <w:rsid w:val="00631F2C"/>
    <w:rsid w:val="00632202"/>
    <w:rsid w:val="00632934"/>
    <w:rsid w:val="00632BE6"/>
    <w:rsid w:val="00635B74"/>
    <w:rsid w:val="006401C9"/>
    <w:rsid w:val="006416F1"/>
    <w:rsid w:val="0064214E"/>
    <w:rsid w:val="006422AE"/>
    <w:rsid w:val="006426EF"/>
    <w:rsid w:val="00643017"/>
    <w:rsid w:val="00646E27"/>
    <w:rsid w:val="00650246"/>
    <w:rsid w:val="00650F4B"/>
    <w:rsid w:val="006519C2"/>
    <w:rsid w:val="00653449"/>
    <w:rsid w:val="0065367F"/>
    <w:rsid w:val="00653BCC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215A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5B6"/>
    <w:rsid w:val="006D065F"/>
    <w:rsid w:val="006D0E50"/>
    <w:rsid w:val="006D1C40"/>
    <w:rsid w:val="006D2932"/>
    <w:rsid w:val="006D552A"/>
    <w:rsid w:val="006E0147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6F6F1B"/>
    <w:rsid w:val="00700B1A"/>
    <w:rsid w:val="007039F9"/>
    <w:rsid w:val="007072EA"/>
    <w:rsid w:val="0071015D"/>
    <w:rsid w:val="0071187E"/>
    <w:rsid w:val="0071779C"/>
    <w:rsid w:val="00717D90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37E7"/>
    <w:rsid w:val="00744685"/>
    <w:rsid w:val="007450A3"/>
    <w:rsid w:val="007470E5"/>
    <w:rsid w:val="00747421"/>
    <w:rsid w:val="00747F92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3C37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4D0F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37A7B"/>
    <w:rsid w:val="0084042A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2B40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5427"/>
    <w:rsid w:val="00897A76"/>
    <w:rsid w:val="008A01C4"/>
    <w:rsid w:val="008A139D"/>
    <w:rsid w:val="008A174F"/>
    <w:rsid w:val="008A2DFE"/>
    <w:rsid w:val="008A5F8F"/>
    <w:rsid w:val="008B0AB0"/>
    <w:rsid w:val="008B0FE9"/>
    <w:rsid w:val="008B21DC"/>
    <w:rsid w:val="008B24ED"/>
    <w:rsid w:val="008B3D1B"/>
    <w:rsid w:val="008B47F9"/>
    <w:rsid w:val="008B7247"/>
    <w:rsid w:val="008C1830"/>
    <w:rsid w:val="008C41BB"/>
    <w:rsid w:val="008C4936"/>
    <w:rsid w:val="008C4A87"/>
    <w:rsid w:val="008C6816"/>
    <w:rsid w:val="008C6AF2"/>
    <w:rsid w:val="008D0F5D"/>
    <w:rsid w:val="008D19BB"/>
    <w:rsid w:val="008D3493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1E20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23CB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4352"/>
    <w:rsid w:val="0093588C"/>
    <w:rsid w:val="009358F2"/>
    <w:rsid w:val="0094225D"/>
    <w:rsid w:val="0094239D"/>
    <w:rsid w:val="00943F87"/>
    <w:rsid w:val="00944AB2"/>
    <w:rsid w:val="00945567"/>
    <w:rsid w:val="00945CBC"/>
    <w:rsid w:val="0094614C"/>
    <w:rsid w:val="0094784E"/>
    <w:rsid w:val="00954621"/>
    <w:rsid w:val="0095504F"/>
    <w:rsid w:val="009550ED"/>
    <w:rsid w:val="00955257"/>
    <w:rsid w:val="00961F4D"/>
    <w:rsid w:val="00962014"/>
    <w:rsid w:val="0096242F"/>
    <w:rsid w:val="00963757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B44"/>
    <w:rsid w:val="00985C44"/>
    <w:rsid w:val="00987AE0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265C"/>
    <w:rsid w:val="009B3D21"/>
    <w:rsid w:val="009B6D5B"/>
    <w:rsid w:val="009C11F6"/>
    <w:rsid w:val="009C2760"/>
    <w:rsid w:val="009C4448"/>
    <w:rsid w:val="009C4462"/>
    <w:rsid w:val="009C5BD0"/>
    <w:rsid w:val="009C6DED"/>
    <w:rsid w:val="009D2B09"/>
    <w:rsid w:val="009D562B"/>
    <w:rsid w:val="009D6837"/>
    <w:rsid w:val="009E0761"/>
    <w:rsid w:val="009E6088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5FB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573D"/>
    <w:rsid w:val="00A36F07"/>
    <w:rsid w:val="00A3746A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6360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1D21"/>
    <w:rsid w:val="00A72357"/>
    <w:rsid w:val="00A72E88"/>
    <w:rsid w:val="00A739CD"/>
    <w:rsid w:val="00A74239"/>
    <w:rsid w:val="00A74F88"/>
    <w:rsid w:val="00A762BE"/>
    <w:rsid w:val="00A768F7"/>
    <w:rsid w:val="00A80404"/>
    <w:rsid w:val="00A8245F"/>
    <w:rsid w:val="00A8543D"/>
    <w:rsid w:val="00A91FD1"/>
    <w:rsid w:val="00A934D2"/>
    <w:rsid w:val="00A96635"/>
    <w:rsid w:val="00AA1164"/>
    <w:rsid w:val="00AA29D9"/>
    <w:rsid w:val="00AA2DA0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1D75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01AA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236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2467"/>
    <w:rsid w:val="00B73FC5"/>
    <w:rsid w:val="00B7403D"/>
    <w:rsid w:val="00B74D1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09C6"/>
    <w:rsid w:val="00B91A8F"/>
    <w:rsid w:val="00B94900"/>
    <w:rsid w:val="00B96B23"/>
    <w:rsid w:val="00BA0376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1118"/>
    <w:rsid w:val="00BE4A26"/>
    <w:rsid w:val="00BE6EA4"/>
    <w:rsid w:val="00BF3CA3"/>
    <w:rsid w:val="00BF4B25"/>
    <w:rsid w:val="00BF5346"/>
    <w:rsid w:val="00BF6846"/>
    <w:rsid w:val="00BF6E5D"/>
    <w:rsid w:val="00BF7FD6"/>
    <w:rsid w:val="00C0159D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837"/>
    <w:rsid w:val="00C26B84"/>
    <w:rsid w:val="00C26BF9"/>
    <w:rsid w:val="00C318EF"/>
    <w:rsid w:val="00C32C67"/>
    <w:rsid w:val="00C32F4F"/>
    <w:rsid w:val="00C336BF"/>
    <w:rsid w:val="00C342B8"/>
    <w:rsid w:val="00C40EAB"/>
    <w:rsid w:val="00C41A74"/>
    <w:rsid w:val="00C44015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0F5C"/>
    <w:rsid w:val="00C75F96"/>
    <w:rsid w:val="00C77375"/>
    <w:rsid w:val="00C77C61"/>
    <w:rsid w:val="00C80046"/>
    <w:rsid w:val="00C80DD9"/>
    <w:rsid w:val="00C8122A"/>
    <w:rsid w:val="00C81BF3"/>
    <w:rsid w:val="00C83FD4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2DD6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7FC"/>
    <w:rsid w:val="00CC585B"/>
    <w:rsid w:val="00CC5A87"/>
    <w:rsid w:val="00CC666C"/>
    <w:rsid w:val="00CC6DB4"/>
    <w:rsid w:val="00CD0DA6"/>
    <w:rsid w:val="00CD0E57"/>
    <w:rsid w:val="00CD1451"/>
    <w:rsid w:val="00CD147F"/>
    <w:rsid w:val="00CD25E8"/>
    <w:rsid w:val="00CD359B"/>
    <w:rsid w:val="00CD3DDD"/>
    <w:rsid w:val="00CD45EE"/>
    <w:rsid w:val="00CD78B8"/>
    <w:rsid w:val="00CE035B"/>
    <w:rsid w:val="00CE052B"/>
    <w:rsid w:val="00CE11F2"/>
    <w:rsid w:val="00CE245F"/>
    <w:rsid w:val="00CE2579"/>
    <w:rsid w:val="00CE3691"/>
    <w:rsid w:val="00CE4100"/>
    <w:rsid w:val="00CE550E"/>
    <w:rsid w:val="00CE6402"/>
    <w:rsid w:val="00CF1F5A"/>
    <w:rsid w:val="00CF41DB"/>
    <w:rsid w:val="00CF5617"/>
    <w:rsid w:val="00D01007"/>
    <w:rsid w:val="00D02959"/>
    <w:rsid w:val="00D038A1"/>
    <w:rsid w:val="00D05309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268"/>
    <w:rsid w:val="00DB6D8F"/>
    <w:rsid w:val="00DB75EB"/>
    <w:rsid w:val="00DB76C3"/>
    <w:rsid w:val="00DC0776"/>
    <w:rsid w:val="00DC6A76"/>
    <w:rsid w:val="00DD173C"/>
    <w:rsid w:val="00DD26BF"/>
    <w:rsid w:val="00DD49DE"/>
    <w:rsid w:val="00DD59AA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1E4"/>
    <w:rsid w:val="00E00314"/>
    <w:rsid w:val="00E01E5C"/>
    <w:rsid w:val="00E02832"/>
    <w:rsid w:val="00E035A8"/>
    <w:rsid w:val="00E04337"/>
    <w:rsid w:val="00E064B5"/>
    <w:rsid w:val="00E0682A"/>
    <w:rsid w:val="00E06F27"/>
    <w:rsid w:val="00E07BAF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723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DA9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214"/>
    <w:rsid w:val="00E77AFE"/>
    <w:rsid w:val="00E82B76"/>
    <w:rsid w:val="00E8418D"/>
    <w:rsid w:val="00E85D31"/>
    <w:rsid w:val="00E860EB"/>
    <w:rsid w:val="00E86E78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3CFC"/>
    <w:rsid w:val="00EA4660"/>
    <w:rsid w:val="00EA64EB"/>
    <w:rsid w:val="00EB1380"/>
    <w:rsid w:val="00EC398D"/>
    <w:rsid w:val="00EC52FB"/>
    <w:rsid w:val="00EC57C9"/>
    <w:rsid w:val="00EC59CC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0408"/>
    <w:rsid w:val="00F319E7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2061"/>
    <w:rsid w:val="00F43067"/>
    <w:rsid w:val="00F45D37"/>
    <w:rsid w:val="00F45EB9"/>
    <w:rsid w:val="00F46091"/>
    <w:rsid w:val="00F463FF"/>
    <w:rsid w:val="00F51C68"/>
    <w:rsid w:val="00F51F0A"/>
    <w:rsid w:val="00F52797"/>
    <w:rsid w:val="00F531E0"/>
    <w:rsid w:val="00F53917"/>
    <w:rsid w:val="00F56452"/>
    <w:rsid w:val="00F56F2B"/>
    <w:rsid w:val="00F60416"/>
    <w:rsid w:val="00F65E5A"/>
    <w:rsid w:val="00F66117"/>
    <w:rsid w:val="00F66D38"/>
    <w:rsid w:val="00F67E13"/>
    <w:rsid w:val="00F70157"/>
    <w:rsid w:val="00F71CBA"/>
    <w:rsid w:val="00F765CD"/>
    <w:rsid w:val="00F800E7"/>
    <w:rsid w:val="00F8019B"/>
    <w:rsid w:val="00F829CD"/>
    <w:rsid w:val="00F845E2"/>
    <w:rsid w:val="00F8493C"/>
    <w:rsid w:val="00F85CA4"/>
    <w:rsid w:val="00F87302"/>
    <w:rsid w:val="00F879FA"/>
    <w:rsid w:val="00F91BA8"/>
    <w:rsid w:val="00F95FB7"/>
    <w:rsid w:val="00F96E1C"/>
    <w:rsid w:val="00F971C9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0880"/>
    <w:rsid w:val="00FD61B9"/>
    <w:rsid w:val="00FD69B6"/>
    <w:rsid w:val="00FE0CD3"/>
    <w:rsid w:val="00FE25B4"/>
    <w:rsid w:val="00FE4706"/>
    <w:rsid w:val="00FE729C"/>
    <w:rsid w:val="00FF0751"/>
    <w:rsid w:val="00FF0C4C"/>
    <w:rsid w:val="00FF182C"/>
    <w:rsid w:val="00FF249D"/>
    <w:rsid w:val="00FF2F19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7809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inaReec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1f40bdc-19d8-4b8e-be88-e9eb9bcca8b8}" enabled="1" method="Privileged" siteId="{b4f51418-b269-49a2-935a-fa54bf584fc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209</Words>
  <Characters>1197</Characters>
  <Application>Microsoft Office Word</Application>
  <DocSecurity>0</DocSecurity>
  <Lines>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6</cp:revision>
  <cp:lastPrinted>2020-02-12T16:49:00Z</cp:lastPrinted>
  <dcterms:created xsi:type="dcterms:W3CDTF">2026-01-23T00:04:00Z</dcterms:created>
  <dcterms:modified xsi:type="dcterms:W3CDTF">2026-01-30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